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็จะทำเป็นประจำทุกปี ผมเองก็ไม่ได้มีโอกาสร่วมทำบุญด้วยขอเชิญชวนคุณผู้ชมอีกตามข่าวกันทางด้านของหัวหน้าพรรคประชาชนนะครับ มีการตั้งข้อสังเกตครับ ประธานปิโตเลียมนะครับ คุณผู้ชมครับ กรณีข้อพิพาทเกี่ยวกับเรื่องของไทย-กัมพูชา อาจจะมีผลได้ ผลเสียอาจจะเสียประโยชน์ของประเทศไทยก็ได้ ไปติดตามกันกับคุณณัฐพงษ์ เรืองปัญญาวุฒิ หัวหน้าพรรคประชาชนมีการโพสต์ข้อความผ่าน Facebook ส่วนตัว ปกป้องผลประโยชน์ของชาติไทยกัมพูชาว่าประเด็นที่แท้จริงอยู่ที่สำคัญทานที่ทับซ้อนกันหรือประเด็นถกเถียงกันอย่างกว้างขวางในสังคมมีความสำคัญอย่างยิ่งต่อประชาชนอย่างมีนัยยะ ทรัพยากรม เป็นเพลงสมบัติชาติที่มีมูลค่ามาหาศษลเป็นสมบัติชาติที่มีมูลค่ามหาศาลไทยได้พยายามดำเนินการเรื่องนี้มาไม่ แต่ก็ยังยิงเรื่องว่ามีมากกว่าเรื่องไทยกับพี่สนใจเป็นหนูว่า จากการเจรจา oca และการพยายามเดินหน้าแหล่งปิโตรเลียมในแหล่งปิโตรเลียมในพื้นที่ oca หรือไม่ในกระทรวงการต่างประเทศ ได้ยินไม่ว่า ไทยไม่เคยลงนามใดที่มีผู้ ยอมรับเส้นแบ่งเขตแดนที่กัมพูชา MOU ปี 2544 จดบันทึกความเข้าใจระหว่างรัฐบาลกัมพูชาพื้นที่ไทยและกัมพูชา อ้างสิทธิ์การการลากเส้นอาณาเขต ทางทะเลของแต่ละฝ่าย ไทยรับทราบจุดยืนกัมพูชา กัมพูชารับลับ in ของไทยมีความทะเลที่กัมพูชาทั้งในทางกฎหมายและแนวทางปฏิบัติและกัมพูชาไม่เคยอ้างหรือมีข้อผิดพลาดของเกาะกูด หรือความน่ากังวลหรือยังไม่อย่างไร ได้มีการเรื่องของเหนือแหล่งปิโตรเลียมในพื้นที่ ตนจึงมีการตั้งข้อคำถามข้อรัฐบาลครับ แผนการโรงเรียนในพื้นที่ดังนี้ครับ คุณผู้ชมไทยกับกัมพูชาเจรจาแหล่งปิโตรเลียมได้ เหนือพื้นที่ไทยเคยให้แก่พัทยาเหนือพื้นที่ไทยเคยให้แก่บริษัทต่าง ๆ ทั้งของไทยและแข็งไว้ เนื่องจากยังไม่สามารถนั่งทซ้อนกันได้จัดการมีการจัดการอย่างไรจะเปิดประมูลหรือไม่ ข้อ 2 ครับ มีการเปิดประมูลใหม่รัฐบาลจัดการอย่างไรทำความพยายามในการเจรจากับกัมพูชาหลาย 10 ปีที่ผ่านมา การเปิดโตปิโตเลียเป็นไปเพื่อและประชาชนชาวไทยไม่ให้กลุ่มทุนกลุ่มใดกลุ่มหนึ่งเข้ามาเพื่อแสวงหาทรัพยากร อันเป็นเหมือนกับที่ประชาชนเกิดข้อครหาเล่น นโยบายพลังงานของรัฐบาลและนโยบายพลังงานของรัฐบาลหลายชุดที่ผ่านมา ยืนยันการสนับสนุนโซเดียมในพื้นที่ oca ในช่วงโค้งสุดท้ายที่โลกในการเปลี่ยนผ่านที่จะเข้าสู่ยุคเราก็ต้องให้ทรัพยากร อันเป็นสมบัติจัดสรรอย่างโปร่งใสเป็นธรรม เพื่อความมั่งคั่งพลังงานของประชาชนทั้งชาติครับ แต่ปัญหาใหญ่ที่สุดครับคุณผู้ชมตอนนี้ มีการประชาชนไทยมีความประสงค์ที่แท้จริงของรัฐบาลนะครับ ในการเร่งเจรจาพื้นที่ OCA ตนก็เตรียมประธานหรือว่ามีการแถลง หรือว่ามีการแถลงแนวทางที่ชัดเจนการบริหารทรัพยากรหมุนเวียนขอรหัสลับต่าง ๆ ที่มีต่อรัฐบาลลงมาเลยทีเดียวนะครับ ทำให้แล้วก็ทำให้การพัฒนาปิโตรเลียมเดือนหน้าไปได้โดย หากพูดถึงพื้นที่ทับซ้อนทางทะเลระหว่างฟังเสียงสภาผู้แทนราษฎร หนึ่งเดียวของพรรคกันนะครับ ส่วนตัวอยากจะเรื่องนี้ไปด้วยประเทศไทยของเร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ห้องข่าวรัฐสภาแชนแนล ข่าวเช้า วันที่ 6 พฤศจิกายน 2567 เวลา 08.00-09.00 น.</dc:title>
  <dc:creator/>
  <cp:keywords/>
  <dcterms:created xsi:type="dcterms:W3CDTF">2024-11-06T06:57:18Z</dcterms:created>
  <dcterms:modified xsi:type="dcterms:W3CDTF">2024-11-06T06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พฤษจิกายน 2567 เวลา 13.00 น.</vt:lpwstr>
  </property>
  <property fmtid="{D5CDD505-2E9C-101B-9397-08002B2CF9AE}" pid="3" name="subtitle">
    <vt:lpwstr/>
  </property>
</Properties>
</file>